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49F5BC" w14:textId="702EA836" w:rsidR="00356A78" w:rsidRPr="00A63681" w:rsidRDefault="00A63681">
      <w:pPr>
        <w:rPr>
          <w:sz w:val="44"/>
          <w:szCs w:val="44"/>
        </w:rPr>
      </w:pPr>
      <w:r w:rsidRPr="00A63681">
        <w:rPr>
          <w:b/>
          <w:bCs/>
          <w:sz w:val="44"/>
          <w:szCs w:val="44"/>
          <w:lang w:eastAsia="en-US"/>
        </w:rPr>
        <w:t xml:space="preserve">Role Rotation Matrix </w:t>
      </w:r>
      <w:r w:rsidR="00434189">
        <w:rPr>
          <w:b/>
          <w:bCs/>
          <w:sz w:val="44"/>
          <w:szCs w:val="44"/>
          <w:lang w:eastAsia="en-US"/>
        </w:rPr>
        <w:t>in the Project Team</w:t>
      </w:r>
      <w:r w:rsidR="005F30C8">
        <w:rPr>
          <w:b/>
          <w:bCs/>
          <w:sz w:val="44"/>
          <w:szCs w:val="44"/>
          <w:lang w:eastAsia="en-US"/>
        </w:rPr>
        <w:t xml:space="preserve"> 16</w:t>
      </w:r>
    </w:p>
    <w:p w14:paraId="0BE3342E" w14:textId="77777777" w:rsidR="00A63681" w:rsidRDefault="00A63681" w:rsidP="00A63681">
      <w:pPr>
        <w:rPr>
          <w:lang w:eastAsia="en-US"/>
        </w:rPr>
      </w:pPr>
    </w:p>
    <w:p w14:paraId="26557080" w14:textId="77777777" w:rsidR="00A63681" w:rsidRDefault="00A63681" w:rsidP="00A63681">
      <w:pPr>
        <w:rPr>
          <w:lang w:eastAsia="en-US"/>
        </w:rPr>
      </w:pPr>
      <w:bookmarkStart w:id="0" w:name="_Hlk187952357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731"/>
        <w:gridCol w:w="1037"/>
        <w:gridCol w:w="1513"/>
        <w:gridCol w:w="505"/>
        <w:gridCol w:w="506"/>
        <w:gridCol w:w="507"/>
        <w:gridCol w:w="500"/>
        <w:gridCol w:w="499"/>
        <w:gridCol w:w="503"/>
        <w:gridCol w:w="499"/>
        <w:gridCol w:w="499"/>
        <w:gridCol w:w="499"/>
        <w:gridCol w:w="600"/>
        <w:gridCol w:w="600"/>
        <w:gridCol w:w="636"/>
      </w:tblGrid>
      <w:tr w:rsidR="00A63681" w14:paraId="7089F79E" w14:textId="77777777" w:rsidTr="009A5287">
        <w:tc>
          <w:tcPr>
            <w:tcW w:w="9634" w:type="dxa"/>
            <w:gridSpan w:val="15"/>
          </w:tcPr>
          <w:p w14:paraId="36C9A349" w14:textId="5E4697D6" w:rsidR="00A63681" w:rsidRPr="00C24E32" w:rsidRDefault="00434189" w:rsidP="009A5287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 xml:space="preserve">Member </w:t>
            </w:r>
            <w:r w:rsidRPr="00C24E32">
              <w:rPr>
                <w:b/>
                <w:bCs/>
                <w:lang w:eastAsia="en-US"/>
              </w:rPr>
              <w:t xml:space="preserve">Role Rotation </w:t>
            </w:r>
            <w:r>
              <w:rPr>
                <w:b/>
                <w:bCs/>
                <w:lang w:eastAsia="en-US"/>
              </w:rPr>
              <w:t xml:space="preserve">Matrix in a Project </w:t>
            </w:r>
            <w:r w:rsidRPr="00C24E32">
              <w:rPr>
                <w:b/>
                <w:bCs/>
                <w:lang w:eastAsia="en-US"/>
              </w:rPr>
              <w:t xml:space="preserve">Team </w:t>
            </w:r>
            <w:r>
              <w:rPr>
                <w:b/>
                <w:bCs/>
                <w:lang w:eastAsia="en-US"/>
              </w:rPr>
              <w:t>of</w:t>
            </w:r>
            <w:r w:rsidRPr="00C24E32">
              <w:rPr>
                <w:b/>
                <w:bCs/>
                <w:lang w:eastAsia="en-US"/>
              </w:rPr>
              <w:t xml:space="preserve"> </w:t>
            </w:r>
            <w:r w:rsidR="00A63681">
              <w:rPr>
                <w:b/>
                <w:bCs/>
                <w:lang w:eastAsia="en-US"/>
              </w:rPr>
              <w:t>4</w:t>
            </w:r>
            <w:r w:rsidR="00A63681" w:rsidRPr="00C24E32">
              <w:rPr>
                <w:b/>
                <w:bCs/>
                <w:lang w:eastAsia="en-US"/>
              </w:rPr>
              <w:t xml:space="preserve"> members</w:t>
            </w:r>
          </w:p>
        </w:tc>
      </w:tr>
      <w:tr w:rsidR="00A63681" w14:paraId="1C02681D" w14:textId="77777777" w:rsidTr="009A5287">
        <w:tc>
          <w:tcPr>
            <w:tcW w:w="3261" w:type="dxa"/>
            <w:gridSpan w:val="3"/>
          </w:tcPr>
          <w:p w14:paraId="77ED48E7" w14:textId="77777777" w:rsidR="00A63681" w:rsidRDefault="00A63681" w:rsidP="009A5287">
            <w:pPr>
              <w:rPr>
                <w:lang w:eastAsia="en-US"/>
              </w:rPr>
            </w:pPr>
          </w:p>
        </w:tc>
        <w:tc>
          <w:tcPr>
            <w:tcW w:w="6373" w:type="dxa"/>
            <w:gridSpan w:val="12"/>
          </w:tcPr>
          <w:p w14:paraId="6512C452" w14:textId="77777777" w:rsidR="00A63681" w:rsidRPr="00C24E32" w:rsidRDefault="00A63681" w:rsidP="009A5287">
            <w:pPr>
              <w:jc w:val="center"/>
              <w:rPr>
                <w:lang w:eastAsia="en-US"/>
              </w:rPr>
            </w:pPr>
            <w:r w:rsidRPr="00C24E32">
              <w:rPr>
                <w:lang w:eastAsia="en-US"/>
              </w:rPr>
              <w:t>Semester Week</w:t>
            </w:r>
          </w:p>
        </w:tc>
      </w:tr>
      <w:tr w:rsidR="00A63681" w14:paraId="21C35587" w14:textId="77777777" w:rsidTr="009A5287">
        <w:tc>
          <w:tcPr>
            <w:tcW w:w="711" w:type="dxa"/>
          </w:tcPr>
          <w:p w14:paraId="2360F0B6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Name</w:t>
            </w:r>
          </w:p>
        </w:tc>
        <w:tc>
          <w:tcPr>
            <w:tcW w:w="1037" w:type="dxa"/>
          </w:tcPr>
          <w:p w14:paraId="58FF373B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Role</w:t>
            </w:r>
          </w:p>
        </w:tc>
        <w:tc>
          <w:tcPr>
            <w:tcW w:w="1513" w:type="dxa"/>
          </w:tcPr>
          <w:p w14:paraId="51F6A65A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Respon</w:t>
            </w:r>
            <w:r>
              <w:rPr>
                <w:b/>
                <w:bCs/>
                <w:sz w:val="20"/>
                <w:szCs w:val="20"/>
                <w:lang w:eastAsia="en-US"/>
              </w:rPr>
              <w:t>sibilities</w:t>
            </w:r>
          </w:p>
        </w:tc>
        <w:tc>
          <w:tcPr>
            <w:tcW w:w="508" w:type="dxa"/>
          </w:tcPr>
          <w:p w14:paraId="7E58B551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</w:t>
            </w:r>
          </w:p>
        </w:tc>
        <w:tc>
          <w:tcPr>
            <w:tcW w:w="509" w:type="dxa"/>
          </w:tcPr>
          <w:p w14:paraId="2C30D079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2</w:t>
            </w:r>
          </w:p>
        </w:tc>
        <w:tc>
          <w:tcPr>
            <w:tcW w:w="509" w:type="dxa"/>
          </w:tcPr>
          <w:p w14:paraId="67BA8919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3</w:t>
            </w:r>
          </w:p>
        </w:tc>
        <w:tc>
          <w:tcPr>
            <w:tcW w:w="500" w:type="dxa"/>
          </w:tcPr>
          <w:p w14:paraId="7A2A676F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4</w:t>
            </w:r>
          </w:p>
        </w:tc>
        <w:tc>
          <w:tcPr>
            <w:tcW w:w="499" w:type="dxa"/>
          </w:tcPr>
          <w:p w14:paraId="47CF07FB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5</w:t>
            </w:r>
          </w:p>
        </w:tc>
        <w:tc>
          <w:tcPr>
            <w:tcW w:w="504" w:type="dxa"/>
          </w:tcPr>
          <w:p w14:paraId="6C720F5C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6</w:t>
            </w:r>
          </w:p>
        </w:tc>
        <w:tc>
          <w:tcPr>
            <w:tcW w:w="499" w:type="dxa"/>
          </w:tcPr>
          <w:p w14:paraId="6EC41AD4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7</w:t>
            </w:r>
          </w:p>
        </w:tc>
        <w:tc>
          <w:tcPr>
            <w:tcW w:w="499" w:type="dxa"/>
          </w:tcPr>
          <w:p w14:paraId="7446321F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8</w:t>
            </w:r>
          </w:p>
        </w:tc>
        <w:tc>
          <w:tcPr>
            <w:tcW w:w="499" w:type="dxa"/>
          </w:tcPr>
          <w:p w14:paraId="43FDB9E3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9</w:t>
            </w:r>
          </w:p>
        </w:tc>
        <w:tc>
          <w:tcPr>
            <w:tcW w:w="600" w:type="dxa"/>
          </w:tcPr>
          <w:p w14:paraId="77D0FF38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0</w:t>
            </w:r>
          </w:p>
        </w:tc>
        <w:tc>
          <w:tcPr>
            <w:tcW w:w="600" w:type="dxa"/>
          </w:tcPr>
          <w:p w14:paraId="27DC0BAB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1</w:t>
            </w:r>
          </w:p>
        </w:tc>
        <w:tc>
          <w:tcPr>
            <w:tcW w:w="647" w:type="dxa"/>
          </w:tcPr>
          <w:p w14:paraId="3FB87092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2</w:t>
            </w:r>
          </w:p>
        </w:tc>
      </w:tr>
      <w:tr w:rsidR="00A63681" w14:paraId="7D973D99" w14:textId="77777777" w:rsidTr="009A5287">
        <w:tc>
          <w:tcPr>
            <w:tcW w:w="711" w:type="dxa"/>
          </w:tcPr>
          <w:p w14:paraId="5DB4D044" w14:textId="1A3A61A7" w:rsidR="00A63681" w:rsidRPr="00637778" w:rsidRDefault="005F30C8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Tiam</w:t>
            </w:r>
          </w:p>
        </w:tc>
        <w:tc>
          <w:tcPr>
            <w:tcW w:w="1037" w:type="dxa"/>
          </w:tcPr>
          <w:p w14:paraId="7CA6B1B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esigner &amp; Quality Controller (DQ)</w:t>
            </w:r>
          </w:p>
        </w:tc>
        <w:tc>
          <w:tcPr>
            <w:tcW w:w="1513" w:type="dxa"/>
          </w:tcPr>
          <w:p w14:paraId="21FBD035" w14:textId="1B0EA7A2" w:rsidR="00A63681" w:rsidRPr="00637778" w:rsidRDefault="00434189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efine visual aspects, interface, appearance, and usability criteria of the product</w:t>
            </w:r>
            <w:r w:rsidR="00A63681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, proofread project deliverables, identify/define quality standards, check prototype and test quality.</w:t>
            </w:r>
          </w:p>
        </w:tc>
        <w:tc>
          <w:tcPr>
            <w:tcW w:w="508" w:type="dxa"/>
          </w:tcPr>
          <w:p w14:paraId="546F534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509" w:type="dxa"/>
          </w:tcPr>
          <w:p w14:paraId="4DDB86D7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509" w:type="dxa"/>
          </w:tcPr>
          <w:p w14:paraId="79D0C61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00" w:type="dxa"/>
          </w:tcPr>
          <w:p w14:paraId="594C2DFB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5A8CD6EA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504" w:type="dxa"/>
          </w:tcPr>
          <w:p w14:paraId="681DBBF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57C05D8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09D0CE60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2A89F38C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600" w:type="dxa"/>
          </w:tcPr>
          <w:p w14:paraId="0950FDF5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600" w:type="dxa"/>
          </w:tcPr>
          <w:p w14:paraId="032B470C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647" w:type="dxa"/>
          </w:tcPr>
          <w:p w14:paraId="2E513CD3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</w:tr>
      <w:tr w:rsidR="00A63681" w14:paraId="2977EE7D" w14:textId="77777777" w:rsidTr="009A5287">
        <w:tc>
          <w:tcPr>
            <w:tcW w:w="711" w:type="dxa"/>
          </w:tcPr>
          <w:p w14:paraId="2E230A59" w14:textId="79F4EE6B" w:rsidR="00A63681" w:rsidRPr="00637778" w:rsidRDefault="005F30C8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Ang</w:t>
            </w:r>
          </w:p>
        </w:tc>
        <w:tc>
          <w:tcPr>
            <w:tcW w:w="1037" w:type="dxa"/>
          </w:tcPr>
          <w:p w14:paraId="1150C43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ngineer (E)</w:t>
            </w:r>
          </w:p>
        </w:tc>
        <w:tc>
          <w:tcPr>
            <w:tcW w:w="1513" w:type="dxa"/>
          </w:tcPr>
          <w:p w14:paraId="62850BB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efine product function, subfunctions, manufacturing technique, carry out feasibility study, analyze prototype, and test prototypes.</w:t>
            </w:r>
          </w:p>
        </w:tc>
        <w:tc>
          <w:tcPr>
            <w:tcW w:w="508" w:type="dxa"/>
          </w:tcPr>
          <w:p w14:paraId="251F1DC2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509" w:type="dxa"/>
          </w:tcPr>
          <w:p w14:paraId="35C570BF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09" w:type="dxa"/>
          </w:tcPr>
          <w:p w14:paraId="72831DFC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00" w:type="dxa"/>
          </w:tcPr>
          <w:p w14:paraId="2B223B25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499" w:type="dxa"/>
          </w:tcPr>
          <w:p w14:paraId="5B43B1D0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504" w:type="dxa"/>
          </w:tcPr>
          <w:p w14:paraId="4F095B5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35011BB3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069083B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499" w:type="dxa"/>
          </w:tcPr>
          <w:p w14:paraId="711A97B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600" w:type="dxa"/>
          </w:tcPr>
          <w:p w14:paraId="243C22B3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600" w:type="dxa"/>
          </w:tcPr>
          <w:p w14:paraId="320BFC6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647" w:type="dxa"/>
          </w:tcPr>
          <w:p w14:paraId="10DDD66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</w:tr>
      <w:tr w:rsidR="00A63681" w14:paraId="5A0300C8" w14:textId="77777777" w:rsidTr="009A5287">
        <w:tc>
          <w:tcPr>
            <w:tcW w:w="711" w:type="dxa"/>
          </w:tcPr>
          <w:p w14:paraId="7904F18C" w14:textId="46167606" w:rsidR="00A63681" w:rsidRPr="00637778" w:rsidRDefault="005F30C8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Eden</w:t>
            </w:r>
          </w:p>
        </w:tc>
        <w:tc>
          <w:tcPr>
            <w:tcW w:w="1037" w:type="dxa"/>
          </w:tcPr>
          <w:p w14:paraId="4DB37448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roject Manager (P)</w:t>
            </w:r>
          </w:p>
        </w:tc>
        <w:tc>
          <w:tcPr>
            <w:tcW w:w="1513" w:type="dxa"/>
          </w:tcPr>
          <w:p w14:paraId="7880C1B3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lan, organize, communicate, and track project tasks, deadlines, and milestones.</w:t>
            </w:r>
          </w:p>
        </w:tc>
        <w:tc>
          <w:tcPr>
            <w:tcW w:w="508" w:type="dxa"/>
          </w:tcPr>
          <w:p w14:paraId="7E93DE2B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09" w:type="dxa"/>
          </w:tcPr>
          <w:p w14:paraId="09BF186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09" w:type="dxa"/>
          </w:tcPr>
          <w:p w14:paraId="0318CA5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500" w:type="dxa"/>
          </w:tcPr>
          <w:p w14:paraId="6918378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6117763C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04" w:type="dxa"/>
          </w:tcPr>
          <w:p w14:paraId="5C1FC91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4A735E43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499" w:type="dxa"/>
          </w:tcPr>
          <w:p w14:paraId="46F40C6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1B8D948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600" w:type="dxa"/>
          </w:tcPr>
          <w:p w14:paraId="2186E9B7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600" w:type="dxa"/>
          </w:tcPr>
          <w:p w14:paraId="4FC0C495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647" w:type="dxa"/>
          </w:tcPr>
          <w:p w14:paraId="31425D53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</w:tr>
      <w:tr w:rsidR="00A63681" w14:paraId="1EAA2398" w14:textId="77777777" w:rsidTr="009A5287">
        <w:tc>
          <w:tcPr>
            <w:tcW w:w="711" w:type="dxa"/>
          </w:tcPr>
          <w:p w14:paraId="4041EB5F" w14:textId="4BC6C8D5" w:rsidR="00A63681" w:rsidRPr="00637778" w:rsidRDefault="005F30C8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Radhe</w:t>
            </w:r>
          </w:p>
        </w:tc>
        <w:tc>
          <w:tcPr>
            <w:tcW w:w="1037" w:type="dxa"/>
          </w:tcPr>
          <w:p w14:paraId="3BEF78DF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eport writer &amp; Marketer (R)</w:t>
            </w:r>
          </w:p>
        </w:tc>
        <w:tc>
          <w:tcPr>
            <w:tcW w:w="1513" w:type="dxa"/>
          </w:tcPr>
          <w:p w14:paraId="6CFCE94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Write project deliverables, identify clients/users, promote, and sell ideas and product.</w:t>
            </w:r>
          </w:p>
        </w:tc>
        <w:tc>
          <w:tcPr>
            <w:tcW w:w="508" w:type="dxa"/>
          </w:tcPr>
          <w:p w14:paraId="3D8E936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09" w:type="dxa"/>
          </w:tcPr>
          <w:p w14:paraId="21B98FE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509" w:type="dxa"/>
          </w:tcPr>
          <w:p w14:paraId="66D1DD8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500" w:type="dxa"/>
          </w:tcPr>
          <w:p w14:paraId="1C2BF9E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5E1FE54B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04" w:type="dxa"/>
          </w:tcPr>
          <w:p w14:paraId="08AC532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499" w:type="dxa"/>
          </w:tcPr>
          <w:p w14:paraId="55FFB28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4D709BF7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741C320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600" w:type="dxa"/>
          </w:tcPr>
          <w:p w14:paraId="78B8854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600" w:type="dxa"/>
          </w:tcPr>
          <w:p w14:paraId="59DD879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647" w:type="dxa"/>
          </w:tcPr>
          <w:p w14:paraId="22A7E93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</w:tr>
      <w:bookmarkEnd w:id="0"/>
    </w:tbl>
    <w:p w14:paraId="00243E70" w14:textId="77777777" w:rsidR="00A63681" w:rsidRDefault="00A63681" w:rsidP="00A63681">
      <w:pPr>
        <w:rPr>
          <w:lang w:eastAsia="en-US"/>
        </w:rPr>
      </w:pPr>
    </w:p>
    <w:p w14:paraId="097BF55B" w14:textId="77777777" w:rsidR="00A63681" w:rsidRDefault="00A63681" w:rsidP="00A63681">
      <w:pPr>
        <w:rPr>
          <w:lang w:eastAsia="en-US"/>
        </w:rPr>
      </w:pPr>
    </w:p>
    <w:p w14:paraId="73804D0B" w14:textId="77777777" w:rsidR="00A63681" w:rsidRDefault="00A63681" w:rsidP="00A63681">
      <w:pPr>
        <w:rPr>
          <w:lang w:eastAsia="en-US"/>
        </w:rPr>
      </w:pPr>
    </w:p>
    <w:p w14:paraId="1C1894ED" w14:textId="77777777" w:rsidR="00A63681" w:rsidRDefault="00A63681" w:rsidP="00A63681">
      <w:pPr>
        <w:rPr>
          <w:lang w:eastAsia="en-US"/>
        </w:rPr>
      </w:pPr>
    </w:p>
    <w:p w14:paraId="76160F0D" w14:textId="77777777" w:rsidR="00A63681" w:rsidRDefault="00A63681" w:rsidP="00A63681">
      <w:pPr>
        <w:rPr>
          <w:lang w:eastAsia="en-US"/>
        </w:rPr>
      </w:pPr>
    </w:p>
    <w:p w14:paraId="474C6673" w14:textId="77777777" w:rsidR="00A63681" w:rsidRDefault="00A63681" w:rsidP="00A63681">
      <w:pPr>
        <w:rPr>
          <w:lang w:eastAsia="en-US"/>
        </w:rPr>
      </w:pPr>
    </w:p>
    <w:p w14:paraId="7049A6E4" w14:textId="77777777" w:rsidR="00A63681" w:rsidRDefault="00A63681"/>
    <w:sectPr w:rsidR="00A63681" w:rsidSect="00A63681">
      <w:pgSz w:w="12240" w:h="15840"/>
      <w:pgMar w:top="709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MDI2MTAxNLcwsTBQ0lEKTi0uzszPAykwrgUAT+qBzywAAAA="/>
  </w:docVars>
  <w:rsids>
    <w:rsidRoot w:val="00A63681"/>
    <w:rsid w:val="001952FE"/>
    <w:rsid w:val="00356A78"/>
    <w:rsid w:val="00434189"/>
    <w:rsid w:val="005A1767"/>
    <w:rsid w:val="005F30C8"/>
    <w:rsid w:val="008A0ED5"/>
    <w:rsid w:val="00A63681"/>
    <w:rsid w:val="00F56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DDA3DE"/>
  <w15:chartTrackingRefBased/>
  <w15:docId w15:val="{BD9E9E9F-C1D4-4E8C-B85B-003FC70FC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681"/>
    <w:pPr>
      <w:spacing w:after="0" w:line="240" w:lineRule="auto"/>
    </w:pPr>
    <w:rPr>
      <w:rFonts w:ascii="Calibri" w:hAnsi="Calibri" w:cs="Calibri"/>
      <w:kern w:val="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36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16B36C614F549B7EFFC1443077F49" ma:contentTypeVersion="16" ma:contentTypeDescription="Create a new document." ma:contentTypeScope="" ma:versionID="2a83f27942e9293c8c3156b70ee64f84">
  <xsd:schema xmlns:xsd="http://www.w3.org/2001/XMLSchema" xmlns:xs="http://www.w3.org/2001/XMLSchema" xmlns:p="http://schemas.microsoft.com/office/2006/metadata/properties" xmlns:ns2="758b3b34-5a7b-4c67-bd41-c003888d48fd" xmlns:ns3="0f68ad12-0230-4218-aaff-dce10f0d3393" targetNamespace="http://schemas.microsoft.com/office/2006/metadata/properties" ma:root="true" ma:fieldsID="cc63c49a9658a70a9942650b5a049efa" ns2:_="" ns3:_="">
    <xsd:import namespace="758b3b34-5a7b-4c67-bd41-c003888d48fd"/>
    <xsd:import namespace="0f68ad12-0230-4218-aaff-dce10f0d33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b3b34-5a7b-4c67-bd41-c003888d48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c489762-de54-417b-aa3d-8bc484f7f1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8ad12-0230-4218-aaff-dce10f0d33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2f4c173-f96a-4987-a0ef-d0158268a9ca}" ma:internalName="TaxCatchAll" ma:showField="CatchAllData" ma:web="0f68ad12-0230-4218-aaff-dce10f0d33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874B88-2C97-4F9C-B24C-4F4B01CAC5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8b3b34-5a7b-4c67-bd41-c003888d48fd"/>
    <ds:schemaRef ds:uri="0f68ad12-0230-4218-aaff-dce10f0d33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B0550F-EEA7-4076-A511-EAE35388FB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1</Words>
  <Characters>736</Characters>
  <Application>Microsoft Office Word</Application>
  <DocSecurity>0</DocSecurity>
  <Lines>132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Bouendeu</dc:creator>
  <cp:keywords/>
  <dc:description/>
  <cp:lastModifiedBy>Tiam Morrow-Rogers</cp:lastModifiedBy>
  <cp:revision>4</cp:revision>
  <dcterms:created xsi:type="dcterms:W3CDTF">2023-08-24T20:25:00Z</dcterms:created>
  <dcterms:modified xsi:type="dcterms:W3CDTF">2025-01-17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8ce31bbd4f837af00678f352afd088bb7699322e660c1f264527977e55ba24</vt:lpwstr>
  </property>
</Properties>
</file>